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Advanced Geology Research Fellowship Program</w:t>
      </w:r>
    </w:p>
    <w:bookmarkEnd w:id="20"/>
    <w:p>
      <w:pPr>
        <w:pStyle w:val="BodyText"/>
      </w:pPr>
      <w:r>
        <w:t xml:space="preserve">Ms. Amina Juma</w:t>
      </w:r>
      <w:r>
        <w:br/>
      </w:r>
      <w:r>
        <w:t xml:space="preserve">Department of Geosciences</w:t>
      </w:r>
      <w:r>
        <w:br/>
      </w:r>
      <w:r>
        <w:t xml:space="preserve">University of Nairobi</w:t>
      </w:r>
      <w:r>
        <w:br/>
      </w:r>
      <w:r>
        <w:t xml:space="preserve">P.O. Box 30197-00100</w:t>
      </w:r>
      <w:r>
        <w:br/>
      </w:r>
      <w:r>
        <w:t xml:space="preserve">Nairobi, Kenya</w:t>
      </w:r>
    </w:p>
    <w:p>
      <w:pPr>
        <w:pStyle w:val="BodyText"/>
      </w:pPr>
      <w:r>
        <w:t xml:space="preserve">Date: October 26, 2023</w:t>
      </w:r>
    </w:p>
    <w:p>
      <w:pPr>
        <w:pStyle w:val="BodyText"/>
      </w:pPr>
      <w:r>
        <w:t xml:space="preserve">Committee for International Geological Scholarships</w:t>
      </w:r>
      <w:r>
        <w:br/>
      </w:r>
      <w:r>
        <w:t xml:space="preserve">Global Earth Sciences Foundation</w:t>
      </w:r>
      <w:r>
        <w:br/>
      </w:r>
      <w:r>
        <w:t xml:space="preserve">17th Floor, International Tower</w:t>
      </w:r>
      <w:r>
        <w:br/>
      </w:r>
      <w:r>
        <w:t xml:space="preserve">Nairobi Road, Nairobi, Kenya</w:t>
      </w:r>
    </w:p>
    <w:bookmarkStart w:id="21" w:name="X1586224751fcdf370d8247674d87a70d60129f0"/>
    <w:p>
      <w:pPr>
        <w:pStyle w:val="Heading2"/>
      </w:pPr>
      <w:r>
        <w:t xml:space="preserve">Subject: Scholarship Application for Advanced Geology Studies in Kenya Nairobi</w:t>
      </w:r>
    </w:p>
    <w:bookmarkEnd w:id="21"/>
    <w:p>
      <w:pPr>
        <w:pStyle w:val="FirstParagraph"/>
      </w:pPr>
      <w:r>
        <w:t xml:space="preserve">To the Esteemed Scholarship Committee,</w:t>
      </w:r>
    </w:p>
    <w:p>
      <w:pPr>
        <w:pStyle w:val="BodyText"/>
      </w:pPr>
      <w:r>
        <w:t xml:space="preserve">It is with profound enthusiasm and deep professional commitment that I present my Scholarship Application Letter for the prestigious Advanced Geology Research Fellowship Program. As a dedicated aspiring Geologist from Nairobi, Kenya, I have devoted my academic journey to understanding Earth's complex systems with particular focus on the geological challenges facing our nation. This scholarship represents not merely an educational opportunity but a critical catalyst for addressing Kenya's pressing environmental and resource management needs through the lens of geoscience.</w:t>
      </w:r>
    </w:p>
    <w:p>
      <w:pPr>
        <w:pStyle w:val="BodyText"/>
      </w:pPr>
      <w:r>
        <w:t xml:space="preserve">My academic foundation in geology was forged within Kenya's unique geological context. I graduated with honors (First Class) from the Department of Geology at the University of Nairobi, where I conducted extensive fieldwork across diverse terrains including the Great Rift Valley, Mount Kenya volcanic formations, and coastal sedimentary basins. My undergraduate thesis on "Assessing Seismic Hazards in Urban Nairobi" earned commendation from Professor Wangari Njoroge, a renowned Kenyan seismologist. This research required meticulous analysis of fault lines beneath Nairobi's expanding urban landscape – a critical concern as Kenya experiences rapid infrastructure development in the capital city.</w:t>
      </w:r>
    </w:p>
    <w:p>
      <w:pPr>
        <w:pStyle w:val="BodyText"/>
      </w:pPr>
      <w:r>
        <w:t xml:space="preserve">During my studies, I recognized that Kenya's economic prosperity and environmental sustainability are intrinsically linked to responsible geological management. As a Geologist, I have witnessed firsthand how improper resource extraction threatens our water security and agricultural lands. In 2021, I participated in a national project mapping groundwater resources for the National Water Resources Management Authority (NWRMA), working directly with communities across Nairobi's peri-urban zones where over 50% of Kenyans now reside. This experience revealed the urgent need for geologists trained in sustainable resource management – especially in a country where mineral wealth (including gold, soda ash, and rare earth elements) drives significant economic activity.</w:t>
      </w:r>
    </w:p>
    <w:p>
      <w:pPr>
        <w:pStyle w:val="BodyText"/>
      </w:pPr>
      <w:r>
        <w:t xml:space="preserve">My professional development has been deeply rooted in Kenya Nairobi's dynamic geological landscape. I served as a field assistant with the Geological Survey of Kenya (GSK), where I contributed to the national mapping initiative that identified potential geothermal energy sites near Naivasha and Olkaria – areas critical for Kenya's renewable energy transition. This work exposed me to the intricate relationship between geology and national development priorities. I also volunteered with Nairobi City County's Environmental Protection Agency, assisting in landslide risk assessments after heavy rains affected informal settlements on the city's hillsides. These experiences have solidified my conviction that effective geoscience is indispensable for resilient urban planning in Kenya's capital.</w:t>
      </w:r>
    </w:p>
    <w:p>
      <w:pPr>
        <w:pStyle w:val="BodyText"/>
      </w:pPr>
      <w:r>
        <w:t xml:space="preserve">My proposed research during the fellowship will focus on "Integrated Assessment of Urban Geological Hazards and Resource Management in Nairobi Metropolitan Area." This project addresses three critical challenges: 1) Understanding subsidence patterns beneath Nairobi's expanding infrastructure, 2) Mapping groundwater vulnerability to pollution from urban waste systems, and 3) Developing geological frameworks for sustainable mineral resource management in the city's growth corridors. The research will directly support Kenya's Vision 2030 and the National Climate Change Action Plan by providing data for evidence-based land-use policies.</w:t>
      </w:r>
    </w:p>
    <w:p>
      <w:pPr>
        <w:pStyle w:val="BodyText"/>
      </w:pPr>
      <w:r>
        <w:t xml:space="preserve">Why this scholarship matters profoundly to Kenya Nairobi cannot be overstated. While global funding often focuses on coastal or wildlife conservation, geological challenges in urban centers like Nairobi receive disproportionate neglect despite affecting millions. With 60% of Kenyans projected to live in cities by 2035 (World Bank), the need for skilled Geologists trained in urban geology is urgent. My proposed research will generate actionable insights for city planners and policymakers – directly contributing to Kenya's Sustainable Development Goal implementation efforts.</w:t>
      </w:r>
    </w:p>
    <w:p>
      <w:pPr>
        <w:pStyle w:val="BodyText"/>
      </w:pPr>
      <w:r>
        <w:t xml:space="preserve">I am particularly drawn to your fellowship's emphasis on community-centered geoscience, aligning with my belief that geological solutions must empower local communities. During my fieldwork in Nairobi's Kibera slum, I developed a participatory mapping tool for residents to identify flood-prone areas – a method I intend to expand through this scholarship. The program's collaborative approach with African geological institutions like the East African Geoscience Society (EAGS) represents the ideal platform for knowledge exchange between Kenyan practitioners and international experts.</w:t>
      </w:r>
    </w:p>
    <w:p>
      <w:pPr>
        <w:pStyle w:val="BodyText"/>
      </w:pPr>
      <w:r>
        <w:t xml:space="preserve">My academic credentials include:</w:t>
      </w:r>
    </w:p>
    <w:p>
      <w:pPr>
        <w:numPr>
          <w:ilvl w:val="0"/>
          <w:numId w:val="1001"/>
        </w:numPr>
        <w:pStyle w:val="Compact"/>
      </w:pPr>
      <w:r>
        <w:t xml:space="preserve">First-Class Honors in Geology, University of Nairobi (2023)</w:t>
      </w:r>
    </w:p>
    <w:p>
      <w:pPr>
        <w:numPr>
          <w:ilvl w:val="0"/>
          <w:numId w:val="1001"/>
        </w:numPr>
        <w:pStyle w:val="Compact"/>
      </w:pPr>
      <w:r>
        <w:t xml:space="preserve">National Scholarship for Science Excellence (NASE), Kenya</w:t>
      </w:r>
    </w:p>
    <w:p>
      <w:pPr>
        <w:numPr>
          <w:ilvl w:val="0"/>
          <w:numId w:val="1001"/>
        </w:numPr>
        <w:pStyle w:val="Compact"/>
      </w:pPr>
      <w:r>
        <w:t xml:space="preserve">Fieldwork Certification from Geological Survey of Kenya</w:t>
      </w:r>
    </w:p>
    <w:p>
      <w:pPr>
        <w:numPr>
          <w:ilvl w:val="0"/>
          <w:numId w:val="1001"/>
        </w:numPr>
        <w:pStyle w:val="Compact"/>
      </w:pPr>
      <w:r>
        <w:t xml:space="preserve">Presentation at 7th East African Geoscience Conference, Nairobi</w:t>
      </w:r>
    </w:p>
    <w:p>
      <w:pPr>
        <w:pStyle w:val="FirstParagraph"/>
      </w:pPr>
      <w:r>
        <w:t xml:space="preserve">Financial constraints have limited my ability to pursue advanced research in urban geology – the very field that holds keys to Nairobi's sustainable future. This scholarship would enable me to access specialized training in GIS and remote sensing technologies at the University of Edinburgh (in partnership with GSK), while maintaining my active role with Kenya's National Geoscience Task Force. The fellowship's $25,000 stipend will cover research costs, fieldwork logistics in Nairobi metropolitan area, and conference attendance to disseminate findings back to Kenyan stakeholders.</w:t>
      </w:r>
    </w:p>
    <w:p>
      <w:pPr>
        <w:pStyle w:val="BodyText"/>
      </w:pPr>
      <w:r>
        <w:t xml:space="preserve">I am deeply committed to returning as a knowledge catalyst for Kenya Nairobi. Upon completing my studies, I plan to establish the "Nairobi Urban Geoscience Initiative" – a platform connecting academic research with city planning departments and community groups. This initiative will address critical gaps in Nairobi's development trajectory by placing geological expertise at the heart of urban resilience strategies.</w:t>
      </w:r>
    </w:p>
    <w:p>
      <w:pPr>
        <w:pStyle w:val="BodyText"/>
      </w:pPr>
      <w:r>
        <w:t xml:space="preserve">As a Kenyan Geologist from Nairobi, I embody the spirit of "Harambee" – pulling together for collective progress. My journey reflects Kenya's potential: educated locally, trained globally, and committed to serving our nation's needs. This scholarship represents an investment not just in my career, but in the sustainable future of Kenya Nairobi where geoscience can transform challenges into opportunities.</w:t>
      </w:r>
    </w:p>
    <w:p>
      <w:pPr>
        <w:pStyle w:val="BodyText"/>
      </w:pPr>
      <w:r>
        <w:t xml:space="preserve">Thank you for considering my Scholarship Application Letter. I welcome the opportunity to discuss how my research vision aligns with your foundation's mission during an interview at your convenience. My contact details are provided below, and I have attached all required documentation including academic transcripts, fieldwork reports, and letters of recommendation from two prominent Kenyan geologists.</w:t>
      </w:r>
    </w:p>
    <w:p>
      <w:pPr>
        <w:pStyle w:val="BodyText"/>
      </w:pPr>
      <w:r>
        <w:t xml:space="preserve">Respectfully submitted,</w:t>
      </w:r>
    </w:p>
    <w:p>
      <w:pPr>
        <w:pStyle w:val="BodyText"/>
      </w:pPr>
      <w:r>
        <w:t xml:space="preserve">Amina Juma</w:t>
      </w:r>
    </w:p>
    <w:p>
      <w:pPr>
        <w:pStyle w:val="BodyText"/>
      </w:pPr>
      <w:r>
        <w:t xml:space="preserve">Geology Student &amp; Future Geologist</w:t>
      </w:r>
    </w:p>
    <w:p>
      <w:pPr>
        <w:pStyle w:val="BodyText"/>
      </w:pPr>
      <w:r>
        <w:t xml:space="preserve">Email: amina.juma@uonbi.ac.ke | Phone: +254 700 123 456</w:t>
      </w:r>
    </w:p>
    <w:p>
      <w:pPr>
        <w:pStyle w:val="BodyText"/>
      </w:pPr>
      <w:r>
        <w:t xml:space="preserve">"The Earth does not belong to us. We belong to the Earth." - Chief Seattle (Adapted for Geologists in 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dc:title>
  <dc:creator/>
  <dc:language>en</dc:language>
  <cp:keywords/>
  <dcterms:created xsi:type="dcterms:W3CDTF">2026-07-23T09:44:46Z</dcterms:created>
  <dcterms:modified xsi:type="dcterms:W3CDTF">2026-07-23T09:44:46Z</dcterms:modified>
</cp:coreProperties>
</file>

<file path=docProps/custom.xml><?xml version="1.0" encoding="utf-8"?>
<Properties xmlns="http://schemas.openxmlformats.org/officeDocument/2006/custom-properties" xmlns:vt="http://schemas.openxmlformats.org/officeDocument/2006/docPropsVTypes"/>
</file>